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414131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 w:rsidR="0060193C">
        <w:rPr>
          <w:rFonts w:ascii="Segoe UI" w:hAnsi="Segoe UI" w:cs="Segoe UI"/>
          <w:bCs/>
          <w:color w:val="000000" w:themeColor="text1"/>
          <w:sz w:val="52"/>
          <w:szCs w:val="32"/>
        </w:rPr>
        <w:t>55</w:t>
      </w:r>
      <w:r w:rsidR="001A0070">
        <w:rPr>
          <w:rFonts w:ascii="Segoe UI" w:hAnsi="Segoe UI" w:cs="Segoe UI"/>
          <w:bCs/>
          <w:color w:val="000000" w:themeColor="text1"/>
          <w:sz w:val="52"/>
          <w:szCs w:val="32"/>
        </w:rPr>
        <w:t>06</w:t>
      </w:r>
      <w:r w:rsidR="0060193C">
        <w:rPr>
          <w:rFonts w:ascii="Segoe UI" w:hAnsi="Segoe UI" w:cs="Segoe UI"/>
          <w:bCs/>
          <w:color w:val="000000" w:themeColor="text1"/>
          <w:sz w:val="52"/>
          <w:szCs w:val="32"/>
        </w:rPr>
        <w:t>A</w:t>
      </w:r>
    </w:p>
    <w:p w:rsidR="00C67010" w:rsidRPr="00491CDA" w:rsidRDefault="0060193C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5B6615" w:rsidRPr="005B6615" w:rsidRDefault="00C214EE" w:rsidP="005B6615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489881417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5B6615" w:rsidRPr="005B6615" w:rsidRDefault="0098180D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18" w:history="1">
        <w:r w:rsidR="005B6615" w:rsidRPr="005B6615">
          <w:rPr>
            <w:color w:val="548DD4"/>
            <w:sz w:val="40"/>
            <w:szCs w:val="22"/>
          </w:rPr>
          <w:t>Chapter 1</w:t>
        </w:r>
        <w:r w:rsidR="005B6615" w:rsidRPr="005B6615">
          <w:rPr>
            <w:color w:val="548DD4"/>
            <w:sz w:val="40"/>
            <w:szCs w:val="22"/>
          </w:rPr>
          <w:tab/>
          <w:t>Introduction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18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1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19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Overview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19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0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Front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0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1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1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Rear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1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2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Bottom View of the Switch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2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2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3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LED Description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3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3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4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Reset Button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4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4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25" w:history="1">
        <w:r w:rsidR="005B6615" w:rsidRPr="005B6615">
          <w:rPr>
            <w:color w:val="548DD4"/>
            <w:sz w:val="40"/>
            <w:szCs w:val="22"/>
          </w:rPr>
          <w:t>Chapter 2</w:t>
        </w:r>
        <w:r w:rsidR="005B6615" w:rsidRPr="005B6615">
          <w:rPr>
            <w:color w:val="548DD4"/>
            <w:sz w:val="40"/>
            <w:szCs w:val="22"/>
          </w:rPr>
          <w:tab/>
          <w:t>Installing the Switch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25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5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6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Package Content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6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7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Mounting the Switch on a DIN Rail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7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5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8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Mounting the Switch on Wall (Optional)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8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6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29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Connecting the DC Power Cord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29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7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21"/>
        <w:adjustRightInd w:val="0"/>
        <w:snapToGrid w:val="0"/>
        <w:spacing w:before="120"/>
        <w:ind w:left="2266"/>
        <w:rPr>
          <w:rStyle w:val="af0"/>
          <w:rFonts w:ascii="Segoe UI" w:hAnsi="Segoe UI" w:cs="Segoe UI"/>
          <w:color w:val="000000" w:themeColor="text1"/>
        </w:rPr>
      </w:pPr>
      <w:hyperlink w:anchor="_Toc489881430" w:history="1">
        <w:r w:rsidR="005B6615" w:rsidRPr="005B6615">
          <w:rPr>
            <w:rStyle w:val="af0"/>
            <w:rFonts w:ascii="Segoe UI" w:hAnsi="Segoe UI" w:cs="Segoe UI"/>
            <w:color w:val="000000" w:themeColor="text1"/>
          </w:rPr>
          <w:t>Installing SFP Modules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tab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begin"/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instrText xml:space="preserve"> PAGEREF _Toc489881430 \h </w:instrTex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separate"/>
        </w:r>
        <w:r>
          <w:rPr>
            <w:rStyle w:val="af0"/>
            <w:rFonts w:ascii="Segoe UI" w:hAnsi="Segoe UI" w:cs="Segoe UI"/>
            <w:webHidden/>
            <w:color w:val="000000" w:themeColor="text1"/>
          </w:rPr>
          <w:t>8</w:t>
        </w:r>
        <w:r w:rsidR="005B6615" w:rsidRPr="005B6615">
          <w:rPr>
            <w:rStyle w:val="af0"/>
            <w:rFonts w:ascii="Segoe UI" w:hAnsi="Segoe UI" w:cs="Segoe UI"/>
            <w:webHidden/>
            <w:color w:val="000000" w:themeColor="text1"/>
          </w:rPr>
          <w:fldChar w:fldCharType="end"/>
        </w:r>
      </w:hyperlink>
    </w:p>
    <w:p w:rsidR="005B6615" w:rsidRPr="005B6615" w:rsidRDefault="0098180D" w:rsidP="005B6615">
      <w:pPr>
        <w:pStyle w:val="11"/>
        <w:adjustRightInd w:val="0"/>
        <w:snapToGrid w:val="0"/>
        <w:rPr>
          <w:color w:val="548DD4"/>
          <w:sz w:val="40"/>
          <w:szCs w:val="22"/>
        </w:rPr>
      </w:pPr>
      <w:hyperlink w:anchor="_Toc489881431" w:history="1">
        <w:r w:rsidR="005B6615" w:rsidRPr="005B6615">
          <w:rPr>
            <w:color w:val="548DD4"/>
            <w:sz w:val="40"/>
            <w:szCs w:val="22"/>
          </w:rPr>
          <w:t>Chapter 3</w:t>
        </w:r>
        <w:r w:rsidR="005B6615" w:rsidRPr="005B6615">
          <w:rPr>
            <w:color w:val="548DD4"/>
            <w:sz w:val="40"/>
            <w:szCs w:val="22"/>
          </w:rPr>
          <w:tab/>
          <w:t>Troubleshooting</w:t>
        </w:r>
        <w:r w:rsidR="005B6615" w:rsidRPr="005B6615">
          <w:rPr>
            <w:webHidden/>
            <w:color w:val="548DD4"/>
            <w:sz w:val="40"/>
            <w:szCs w:val="22"/>
          </w:rPr>
          <w:tab/>
        </w:r>
        <w:r w:rsidR="005B6615" w:rsidRPr="005B6615">
          <w:rPr>
            <w:webHidden/>
            <w:color w:val="548DD4"/>
            <w:sz w:val="40"/>
            <w:szCs w:val="22"/>
          </w:rPr>
          <w:fldChar w:fldCharType="begin"/>
        </w:r>
        <w:r w:rsidR="005B6615" w:rsidRPr="005B6615">
          <w:rPr>
            <w:webHidden/>
            <w:color w:val="548DD4"/>
            <w:sz w:val="40"/>
            <w:szCs w:val="22"/>
          </w:rPr>
          <w:instrText xml:space="preserve"> PAGEREF _Toc489881431 \h </w:instrText>
        </w:r>
        <w:r w:rsidR="005B6615" w:rsidRPr="005B6615">
          <w:rPr>
            <w:webHidden/>
            <w:color w:val="548DD4"/>
            <w:sz w:val="40"/>
            <w:szCs w:val="22"/>
          </w:rPr>
        </w:r>
        <w:r w:rsidR="005B6615" w:rsidRPr="005B6615">
          <w:rPr>
            <w:webHidden/>
            <w:color w:val="548DD4"/>
            <w:sz w:val="40"/>
            <w:szCs w:val="22"/>
          </w:rPr>
          <w:fldChar w:fldCharType="separate"/>
        </w:r>
        <w:r>
          <w:rPr>
            <w:webHidden/>
            <w:color w:val="548DD4"/>
            <w:sz w:val="40"/>
            <w:szCs w:val="22"/>
          </w:rPr>
          <w:t>10</w:t>
        </w:r>
        <w:r w:rsidR="005B6615" w:rsidRPr="005B6615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489881418"/>
    <w:p w:rsidR="00E61F33" w:rsidRPr="00874EDA" w:rsidRDefault="005442C6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7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5B9E7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489881419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414131">
        <w:rPr>
          <w:rFonts w:ascii="Segoe UI" w:hAnsi="Segoe UI" w:cs="Segoe UI" w:hint="eastAsia"/>
          <w:bCs/>
          <w:sz w:val="28"/>
          <w:szCs w:val="28"/>
        </w:rPr>
        <w:t>I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55</w:t>
      </w:r>
      <w:r w:rsidR="001A0070">
        <w:rPr>
          <w:rFonts w:ascii="Segoe UI" w:hAnsi="Segoe UI" w:cs="Segoe UI"/>
          <w:bCs/>
          <w:color w:val="000000" w:themeColor="text1"/>
          <w:sz w:val="28"/>
          <w:szCs w:val="28"/>
        </w:rPr>
        <w:t>06</w:t>
      </w:r>
      <w:r w:rsidR="0060193C">
        <w:rPr>
          <w:rFonts w:ascii="Segoe UI" w:hAnsi="Segoe UI" w:cs="Segoe UI"/>
          <w:bCs/>
          <w:color w:val="000000" w:themeColor="text1"/>
          <w:sz w:val="28"/>
          <w:szCs w:val="28"/>
        </w:rPr>
        <w:t>A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1A0070">
        <w:rPr>
          <w:rFonts w:ascii="Segoe UI" w:hAnsi="Segoe UI" w:cs="Segoe UI"/>
          <w:bCs/>
          <w:color w:val="000000" w:themeColor="text1"/>
          <w:sz w:val="28"/>
          <w:szCs w:val="28"/>
        </w:rPr>
        <w:t>6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60193C">
        <w:rPr>
          <w:rFonts w:ascii="Segoe UI" w:hAnsi="Segoe UI" w:cs="Segoe UI" w:hint="eastAsia"/>
          <w:bCs/>
          <w:color w:val="000000" w:themeColor="text1"/>
          <w:sz w:val="28"/>
          <w:szCs w:val="28"/>
        </w:rPr>
        <w:t>un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489881420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1A0070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GS-5506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414131" w:rsidRPr="00414131" w:rsidRDefault="00D178C7" w:rsidP="00414131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1" w:name="_Toc447302467"/>
      <w:bookmarkStart w:id="12" w:name="_Toc489881421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60193C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PGS-5510A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60193C" w:rsidRDefault="0060193C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60193C" w:rsidRPr="00DE50D1" w:rsidRDefault="0060193C" w:rsidP="0060193C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3" w:name="_Toc489881422"/>
      <w:r>
        <w:rPr>
          <w:rFonts w:cs="Segoe UI"/>
          <w:sz w:val="44"/>
        </w:rPr>
        <w:t>Bottom</w:t>
      </w:r>
      <w:r w:rsidRPr="00491CDA">
        <w:rPr>
          <w:rFonts w:cs="Segoe UI"/>
          <w:sz w:val="44"/>
        </w:rPr>
        <w:t xml:space="preserve"> View of the Switch</w:t>
      </w:r>
      <w:bookmarkEnd w:id="13"/>
    </w:p>
    <w:p w:rsidR="0060193C" w:rsidRPr="00161457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drawing>
          <wp:inline distT="0" distB="0" distL="0" distR="0">
            <wp:extent cx="5617475" cy="3398527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工規55_botto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93C" w:rsidRDefault="0060193C" w:rsidP="0060193C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3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Bottom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anel of the switch</w:t>
      </w:r>
    </w:p>
    <w:p w:rsidR="00D178C7" w:rsidRPr="0060193C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4" w:name="_Toc489881423"/>
      <w:r w:rsidRPr="00874EDA">
        <w:rPr>
          <w:rFonts w:cs="Segoe UI"/>
          <w:sz w:val="44"/>
        </w:rPr>
        <w:lastRenderedPageBreak/>
        <w:t>LED Descriptions</w:t>
      </w:r>
      <w:bookmarkEnd w:id="14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新細明體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新細明體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 w:rsidRPr="00E454EA">
              <w:rPr>
                <w:rFonts w:ascii="Segoe UI" w:eastAsia="新細明體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新細明體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新細明體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60193C">
      <w:pPr>
        <w:autoSpaceDE w:val="0"/>
        <w:autoSpaceDN w:val="0"/>
        <w:adjustRightInd w:val="0"/>
        <w:snapToGrid w:val="0"/>
        <w:spacing w:before="120" w:line="276" w:lineRule="auto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Default="006D0ED1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6D0ED1" w:rsidRPr="006D0ED1" w:rsidRDefault="00E75A03" w:rsidP="006D0E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lastRenderedPageBreak/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40A2" w:rsidP="00284B1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40418">
              <w:rPr>
                <w:rFonts w:ascii="Segoe UI" w:eastAsia="新細明體" w:hAnsi="Segoe UI" w:cs="Segoe UI"/>
                <w:color w:val="000000"/>
              </w:rPr>
              <w:t>RJ45 Ports</w:t>
            </w:r>
            <w:r w:rsidR="0006567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065677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新細明體" w:hAnsi="Segoe UI" w:cs="Segoe UI"/>
                <w:color w:val="000000"/>
              </w:rPr>
            </w:pPr>
            <w:r w:rsidRPr="00874EDA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新細明體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489881424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</w:t>
      </w:r>
      <w:r w:rsidR="00887CB4">
        <w:rPr>
          <w:rFonts w:ascii="Segoe UI" w:hAnsi="Segoe UI" w:cs="Segoe UI"/>
          <w:color w:val="000000"/>
          <w:spacing w:val="1"/>
          <w:sz w:val="28"/>
          <w:szCs w:val="20"/>
        </w:rPr>
        <w:t xml:space="preserve"> can perform the following task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87CB4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he switch</w:t>
      </w:r>
      <w:bookmarkStart w:id="16" w:name="_GoBack"/>
      <w:bookmarkEnd w:id="16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.</w:t>
      </w:r>
    </w:p>
    <w:bookmarkStart w:id="17" w:name="_Toc300762237"/>
    <w:bookmarkStart w:id="18" w:name="_Toc441507505"/>
    <w:bookmarkStart w:id="19" w:name="_Toc489881425"/>
    <w:p w:rsidR="00BB3661" w:rsidRPr="00874EDA" w:rsidRDefault="005442C6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3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6979E7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CMx68g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7"/>
      <w:bookmarkEnd w:id="18"/>
      <w:r w:rsidR="000E24CC" w:rsidRPr="00874EDA">
        <w:rPr>
          <w:rFonts w:cs="Segoe UI"/>
          <w:sz w:val="56"/>
          <w:szCs w:val="52"/>
        </w:rPr>
        <w:t>witch</w:t>
      </w:r>
      <w:bookmarkEnd w:id="19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20" w:name="_Toc489881426"/>
      <w:r w:rsidRPr="00874EDA">
        <w:rPr>
          <w:rFonts w:cs="Segoe UI"/>
          <w:sz w:val="44"/>
          <w:szCs w:val="44"/>
        </w:rPr>
        <w:t>Package Contents</w:t>
      </w:r>
      <w:bookmarkEnd w:id="20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D43CB9" w:rsidRPr="00A613EA" w:rsidRDefault="00D43CB9" w:rsidP="00A613E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9B2456" w:rsidRPr="009B2456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489881427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lastRenderedPageBreak/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489881428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lastRenderedPageBreak/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489881429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Default="003A07FB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8A2A58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3246" cy="201778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C power inpu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6" cy="201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9F24BC" w:rsidRDefault="009F24BC" w:rsidP="008A2A58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4" w:name="_Toc489881430"/>
      <w:r w:rsidRPr="00352835">
        <w:rPr>
          <w:rFonts w:cs="Segoe UI"/>
          <w:sz w:val="44"/>
          <w:szCs w:val="44"/>
        </w:rPr>
        <w:t>Installing SFP Modules</w:t>
      </w:r>
      <w:bookmarkEnd w:id="24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lastRenderedPageBreak/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25" w:name="_Toc441507508"/>
    <w:bookmarkStart w:id="26" w:name="_Toc489881431"/>
    <w:p w:rsidR="00420368" w:rsidRPr="00874EDA" w:rsidRDefault="005442C6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2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639F8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 xml:space="preserve">Chapter </w:t>
      </w:r>
      <w:r w:rsidR="008A2A58">
        <w:rPr>
          <w:rFonts w:cs="Segoe UI"/>
          <w:sz w:val="56"/>
        </w:rPr>
        <w:t>3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5"/>
      <w:r w:rsidR="005906D1" w:rsidRPr="00874EDA">
        <w:rPr>
          <w:rFonts w:cs="Segoe UI"/>
          <w:sz w:val="56"/>
          <w:lang w:eastAsia="zh-TW"/>
        </w:rPr>
        <w:t>g</w:t>
      </w:r>
      <w:bookmarkEnd w:id="26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6D0ED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7B2C14" w:rsidP="00D830F0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S</w:t>
            </w:r>
            <w:r>
              <w:rPr>
                <w:rFonts w:ascii="Segoe UI" w:eastAsia="新細明體" w:hAnsi="Segoe UI" w:cs="Segoe UI" w:hint="eastAsia"/>
                <w:color w:val="000000"/>
              </w:rPr>
              <w:t>ystem</w:t>
            </w:r>
            <w:r w:rsidR="001B3581" w:rsidRPr="009D4A41">
              <w:rPr>
                <w:rFonts w:ascii="Segoe UI" w:eastAsia="新細明體" w:hAnsi="Segoe UI" w:cs="Segoe UI"/>
                <w:color w:val="000000"/>
              </w:rPr>
              <w:t xml:space="preserve">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新細明體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7B2C14" w:rsidP="00D04D37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Port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B04626">
              <w:rPr>
                <w:rFonts w:ascii="Segoe UI" w:eastAsia="新細明體" w:hAnsi="Segoe UI" w:cs="Segoe UI" w:hint="eastAsia"/>
                <w:color w:val="000000"/>
              </w:rPr>
              <w:t>(Left Side)</w:t>
            </w:r>
            <w:r w:rsidR="00B04626">
              <w:rPr>
                <w:rFonts w:ascii="Segoe UI" w:eastAsia="新細明體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新細明體" w:hAnsi="Segoe UI" w:cs="Segoe UI"/>
                <w:color w:val="000000"/>
              </w:rPr>
              <w:t>Status</w:t>
            </w:r>
            <w:r w:rsidR="00D04D37">
              <w:rPr>
                <w:rFonts w:ascii="Segoe UI" w:eastAsia="新細明體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新細明體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5B6615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新細明體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新細明體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to the cable or specific port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1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179" w:rsidRDefault="005E4179" w:rsidP="00431C69">
      <w:r>
        <w:separator/>
      </w:r>
    </w:p>
  </w:endnote>
  <w:endnote w:type="continuationSeparator" w:id="0">
    <w:p w:rsidR="005E4179" w:rsidRDefault="005E4179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98180D" w:rsidRPr="0098180D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98180D" w:rsidRPr="0098180D">
          <w:rPr>
            <w:noProof/>
            <w:lang w:val="zh-TW"/>
          </w:rPr>
          <w:t>10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179" w:rsidRDefault="005E4179" w:rsidP="00431C69">
      <w:r>
        <w:separator/>
      </w:r>
    </w:p>
  </w:footnote>
  <w:footnote w:type="continuationSeparator" w:id="0">
    <w:p w:rsidR="005E4179" w:rsidRDefault="005E4179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65677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070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4B1D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4131"/>
    <w:rsid w:val="00415583"/>
    <w:rsid w:val="00420368"/>
    <w:rsid w:val="00420DE6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42C6"/>
    <w:rsid w:val="00545E90"/>
    <w:rsid w:val="0054606F"/>
    <w:rsid w:val="0055598F"/>
    <w:rsid w:val="00556AAD"/>
    <w:rsid w:val="0056062E"/>
    <w:rsid w:val="0056238A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4ECD"/>
    <w:rsid w:val="005B6615"/>
    <w:rsid w:val="005B6D12"/>
    <w:rsid w:val="005C09B5"/>
    <w:rsid w:val="005C3694"/>
    <w:rsid w:val="005D0F3A"/>
    <w:rsid w:val="005D2B83"/>
    <w:rsid w:val="005D7EBB"/>
    <w:rsid w:val="005E4179"/>
    <w:rsid w:val="005E44B3"/>
    <w:rsid w:val="005E5B8A"/>
    <w:rsid w:val="005F0382"/>
    <w:rsid w:val="005F054E"/>
    <w:rsid w:val="005F2600"/>
    <w:rsid w:val="005F2EA3"/>
    <w:rsid w:val="00600D29"/>
    <w:rsid w:val="0060193C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0ED1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2C14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CB4"/>
    <w:rsid w:val="00887EC9"/>
    <w:rsid w:val="00890AD4"/>
    <w:rsid w:val="008922ED"/>
    <w:rsid w:val="008940AE"/>
    <w:rsid w:val="00895645"/>
    <w:rsid w:val="008A2441"/>
    <w:rsid w:val="008A2A58"/>
    <w:rsid w:val="008A374D"/>
    <w:rsid w:val="008A48D7"/>
    <w:rsid w:val="008B3938"/>
    <w:rsid w:val="008B6AEC"/>
    <w:rsid w:val="008C7258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8180D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B7961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4626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541E"/>
    <w:rsid w:val="00DD7600"/>
    <w:rsid w:val="00DE010F"/>
    <w:rsid w:val="00DE12B4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254C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新細明體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E9A2B-E3F3-4864-BF94-C4C030144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1141</Words>
  <Characters>6507</Characters>
  <Application>Microsoft Office Word</Application>
  <DocSecurity>0</DocSecurity>
  <Lines>54</Lines>
  <Paragraphs>15</Paragraphs>
  <ScaleCrop>false</ScaleCrop>
  <Company/>
  <LinksUpToDate>false</LinksUpToDate>
  <CharactersWithSpaces>7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潘艾倫</cp:lastModifiedBy>
  <cp:revision>7</cp:revision>
  <dcterms:created xsi:type="dcterms:W3CDTF">2017-08-08T01:23:00Z</dcterms:created>
  <dcterms:modified xsi:type="dcterms:W3CDTF">2017-08-17T05:28:00Z</dcterms:modified>
</cp:coreProperties>
</file>